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hai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hailand received a score of 82.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hai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hailand received a score of</w:t>
      </w:r>
      <w:r>
        <w:t xml:space="preserve"> </w:t>
      </w:r>
      <w:r>
        <w:rPr>
          <w:bCs/>
          <w:b/>
        </w:rPr>
        <w:t xml:space="preserve">81.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hailand received a score of 9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hailand received a score of 54.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hailand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hai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hai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hailand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hai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hailand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hai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hailand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hai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hailand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hailand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hai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hailand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hai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hai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hai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hai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hai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hai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hai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hai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hai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hai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hai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hai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hai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hai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hai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hai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hai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6, 1988, 1990, 1992, 1994, 1996, 1998, 1999, 2000, 2002, 2004,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08, 2009, 2010, 2011, 2012, 2013, 2014, 2015, 2016, 2017, 2018, 2019,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2, 2015, 2016,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20:00:17Z</dcterms:created>
  <dcterms:modified xsi:type="dcterms:W3CDTF">2024-01-16T20: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hailand Country Report</vt:lpwstr>
  </property>
</Properties>
</file>